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ric</w:t>
      </w:r>
    </w:p>
    <w:p>
      <w:pPr>
        <w:pStyle w:val="Author"/>
      </w:pPr>
      <w:r>
        <w:t xml:space="preserve">Syombua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ri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1927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ric</dc:title>
  <dc:creator>Syombua</dc:creator>
  <dcterms:created xsi:type="dcterms:W3CDTF">2018-03-25T17:54:22Z</dcterms:created>
  <dcterms:modified xsi:type="dcterms:W3CDTF">2018-03-25T17:54:22Z</dcterms:modified>
</cp:coreProperties>
</file>